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1E0B33" w14:textId="77777777" w:rsidR="007909AD" w:rsidRDefault="00887C38">
      <w:pPr>
        <w:pStyle w:val="a4"/>
      </w:pPr>
      <w:r>
        <w:t>Отчёт по лабораторной работе 1</w:t>
      </w:r>
    </w:p>
    <w:p w14:paraId="0EA05369" w14:textId="77777777" w:rsidR="007909AD" w:rsidRDefault="00887C38">
      <w:pPr>
        <w:pStyle w:val="a5"/>
      </w:pPr>
      <w:r>
        <w:t>Управление версиями</w:t>
      </w:r>
    </w:p>
    <w:p w14:paraId="37AC993E" w14:textId="77777777" w:rsidR="007909AD" w:rsidRDefault="00887C38">
      <w:pPr>
        <w:pStyle w:val="Author"/>
      </w:pPr>
      <w:r>
        <w:t>Румянцева Александра Серге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193140899"/>
        <w:docPartObj>
          <w:docPartGallery w:val="Table of Contents"/>
          <w:docPartUnique/>
        </w:docPartObj>
      </w:sdtPr>
      <w:sdtEndPr/>
      <w:sdtContent>
        <w:p w14:paraId="737FBEE8" w14:textId="77777777" w:rsidR="007909AD" w:rsidRDefault="00887C38">
          <w:pPr>
            <w:pStyle w:val="ae"/>
          </w:pPr>
          <w:r>
            <w:t>Содержание</w:t>
          </w:r>
        </w:p>
        <w:p w14:paraId="06CBACE4" w14:textId="77777777" w:rsidR="00F40205" w:rsidRDefault="00887C38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4342430" w:history="1">
            <w:r w:rsidR="00F40205" w:rsidRPr="002F6D9D">
              <w:rPr>
                <w:rStyle w:val="ad"/>
                <w:noProof/>
              </w:rPr>
              <w:t>Цель работы</w:t>
            </w:r>
            <w:r w:rsidR="00F40205">
              <w:rPr>
                <w:noProof/>
                <w:webHidden/>
              </w:rPr>
              <w:tab/>
            </w:r>
            <w:r w:rsidR="00F40205">
              <w:rPr>
                <w:noProof/>
                <w:webHidden/>
              </w:rPr>
              <w:fldChar w:fldCharType="begin"/>
            </w:r>
            <w:r w:rsidR="00F40205">
              <w:rPr>
                <w:noProof/>
                <w:webHidden/>
              </w:rPr>
              <w:instrText xml:space="preserve"> PAGEREF _Toc114342430 \h </w:instrText>
            </w:r>
            <w:r w:rsidR="00F40205">
              <w:rPr>
                <w:noProof/>
                <w:webHidden/>
              </w:rPr>
            </w:r>
            <w:r w:rsidR="00F40205">
              <w:rPr>
                <w:noProof/>
                <w:webHidden/>
              </w:rPr>
              <w:fldChar w:fldCharType="separate"/>
            </w:r>
            <w:r w:rsidR="00F40205">
              <w:rPr>
                <w:noProof/>
                <w:webHidden/>
              </w:rPr>
              <w:t>1</w:t>
            </w:r>
            <w:r w:rsidR="00F40205">
              <w:rPr>
                <w:noProof/>
                <w:webHidden/>
              </w:rPr>
              <w:fldChar w:fldCharType="end"/>
            </w:r>
          </w:hyperlink>
        </w:p>
        <w:p w14:paraId="4EB45BCD" w14:textId="77777777" w:rsidR="00F40205" w:rsidRDefault="00F4020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4342431" w:history="1">
            <w:r w:rsidRPr="002F6D9D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3424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32B16B" w14:textId="77777777" w:rsidR="00F40205" w:rsidRDefault="00F4020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4342432" w:history="1">
            <w:r w:rsidRPr="002F6D9D">
              <w:rPr>
                <w:rStyle w:val="ad"/>
                <w:noProof/>
              </w:rPr>
              <w:t>Теор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3424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CD4FEE" w14:textId="77777777" w:rsidR="00F40205" w:rsidRDefault="00F4020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4342433" w:history="1">
            <w:r w:rsidRPr="002F6D9D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3424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803342" w14:textId="77777777" w:rsidR="00F40205" w:rsidRDefault="00F4020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4342434" w:history="1">
            <w:r w:rsidRPr="002F6D9D">
              <w:rPr>
                <w:rStyle w:val="ad"/>
                <w:noProof/>
              </w:rPr>
              <w:t>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3424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3B1DA1" w14:textId="77777777" w:rsidR="00F40205" w:rsidRDefault="00F4020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4342435" w:history="1">
            <w:r w:rsidRPr="002F6D9D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3424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EC7B3B" w14:textId="77777777" w:rsidR="00F40205" w:rsidRDefault="00F4020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4342436" w:history="1">
            <w:r w:rsidRPr="002F6D9D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3424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408D28" w14:textId="77777777" w:rsidR="007909AD" w:rsidRDefault="00887C38">
          <w:r>
            <w:fldChar w:fldCharType="end"/>
          </w:r>
        </w:p>
      </w:sdtContent>
    </w:sdt>
    <w:p w14:paraId="7F7401C8" w14:textId="77777777" w:rsidR="007909AD" w:rsidRDefault="00887C38">
      <w:pPr>
        <w:pStyle w:val="1"/>
      </w:pPr>
      <w:bookmarkStart w:id="0" w:name="цель-работы"/>
      <w:bookmarkStart w:id="1" w:name="_Toc114342430"/>
      <w:r>
        <w:t>Цель работы</w:t>
      </w:r>
      <w:bookmarkEnd w:id="1"/>
    </w:p>
    <w:p w14:paraId="20755616" w14:textId="77777777" w:rsidR="007909AD" w:rsidRDefault="00887C38">
      <w:pPr>
        <w:pStyle w:val="FirstParagraph"/>
      </w:pPr>
      <w:r>
        <w:t>Изучить идеологию и применение средств контроля версий. Освоить умения по работе в git.</w:t>
      </w:r>
    </w:p>
    <w:p w14:paraId="50744A5B" w14:textId="77777777" w:rsidR="007909AD" w:rsidRDefault="00887C38">
      <w:pPr>
        <w:pStyle w:val="1"/>
      </w:pPr>
      <w:bookmarkStart w:id="2" w:name="задание"/>
      <w:bookmarkStart w:id="3" w:name="_Toc114342431"/>
      <w:bookmarkEnd w:id="0"/>
      <w:r>
        <w:t>Задание</w:t>
      </w:r>
      <w:bookmarkEnd w:id="3"/>
    </w:p>
    <w:p w14:paraId="18556006" w14:textId="77777777" w:rsidR="007909AD" w:rsidRDefault="00887C38">
      <w:pPr>
        <w:pStyle w:val="FirstParagraph"/>
      </w:pPr>
      <w:r>
        <w:t>Лабораторная работа подразумевает изучение основных команд в git.</w:t>
      </w:r>
    </w:p>
    <w:p w14:paraId="1E518D4A" w14:textId="77777777" w:rsidR="007909AD" w:rsidRDefault="00887C38">
      <w:pPr>
        <w:pStyle w:val="1"/>
      </w:pPr>
      <w:bookmarkStart w:id="4" w:name="теория"/>
      <w:bookmarkStart w:id="5" w:name="_Toc114342432"/>
      <w:bookmarkEnd w:id="2"/>
      <w:r>
        <w:t>Теория</w:t>
      </w:r>
      <w:bookmarkEnd w:id="5"/>
    </w:p>
    <w:p w14:paraId="39A611D2" w14:textId="77777777" w:rsidR="007909AD" w:rsidRDefault="00887C38">
      <w:pPr>
        <w:pStyle w:val="FirstParagraph"/>
      </w:pPr>
      <w:r>
        <w:t>Git (произносится «гит») — распределённая система управления версиями. Проект был созда</w:t>
      </w:r>
      <w:r>
        <w:t>н Линусом Торвальдсом для управления разработкой ядра Linux, первая версия выпущена 7 апреля 2005 года.</w:t>
      </w:r>
    </w:p>
    <w:p w14:paraId="33067923" w14:textId="77777777" w:rsidR="007909AD" w:rsidRDefault="00887C38">
      <w:pPr>
        <w:pStyle w:val="a0"/>
      </w:pPr>
      <w:r>
        <w:t>Система спроектирована как набор программ, специально разработанных с учётом их использования в сценариях. Это позволяет удобно создавать специализирова</w:t>
      </w:r>
      <w:r>
        <w:t>нные системы контроля версий на базе Git или пользовательские интерфейсы. Например, Cogito является именно таким примером оболочки к репозиториям Git, а StGit использует Git для управления коллекцией исправлений (патчей).</w:t>
      </w:r>
    </w:p>
    <w:p w14:paraId="1A61F102" w14:textId="77777777" w:rsidR="007909AD" w:rsidRDefault="00887C38">
      <w:pPr>
        <w:pStyle w:val="a0"/>
      </w:pPr>
      <w:r>
        <w:t>Git поддерживает быстрое разделени</w:t>
      </w:r>
      <w:r>
        <w:t xml:space="preserve">е и слияние версий, включает инструменты для визуализации и навигации по нелинейной истории разработки. Как и Darcs, BitKeeper, Mercurial, Bazaar и Monotone, Git предоставляет каждому разработчику локальную </w:t>
      </w:r>
      <w:r>
        <w:lastRenderedPageBreak/>
        <w:t>копию всей истории разработки, изменения копируют</w:t>
      </w:r>
      <w:r>
        <w:t>ся из одного репозитория в другой.</w:t>
      </w:r>
    </w:p>
    <w:p w14:paraId="3A67A388" w14:textId="77777777" w:rsidR="007909AD" w:rsidRDefault="00887C38">
      <w:pPr>
        <w:pStyle w:val="a0"/>
      </w:pPr>
      <w:r>
        <w:t>Удалённый доступ к репозиториям Git обеспечивается git-демоном, SSH- или HTTP-сервером. TCP-сервис git-daemon входит в дистрибутив Git и является наряду с SSH наиболее распространённым и надёжным методом доступа. Метод до</w:t>
      </w:r>
      <w:r>
        <w:t>ступа по HTTP, несмотря на ряд ограничений, очень популярен в контролируемых сетях, потому что позволяет использовать существующие конфигурации сетевых фильтров.</w:t>
      </w:r>
    </w:p>
    <w:p w14:paraId="34F96F06" w14:textId="77777777" w:rsidR="007909AD" w:rsidRDefault="00887C38">
      <w:pPr>
        <w:pStyle w:val="1"/>
      </w:pPr>
      <w:bookmarkStart w:id="6" w:name="выполнение-лабораторной-работы"/>
      <w:bookmarkStart w:id="7" w:name="_Toc114342433"/>
      <w:bookmarkEnd w:id="4"/>
      <w:r>
        <w:t>Выполнение лабораторной работы</w:t>
      </w:r>
      <w:bookmarkEnd w:id="7"/>
    </w:p>
    <w:p w14:paraId="6025121E" w14:textId="77777777" w:rsidR="007909AD" w:rsidRDefault="00887C38">
      <w:pPr>
        <w:numPr>
          <w:ilvl w:val="0"/>
          <w:numId w:val="2"/>
        </w:numPr>
      </w:pPr>
      <w:r>
        <w:t xml:space="preserve">Создадим учётную запись на </w:t>
      </w:r>
      <w:hyperlink r:id="rId7">
        <w:r>
          <w:rPr>
            <w:rStyle w:val="ad"/>
          </w:rPr>
          <w:t>https://github.com</w:t>
        </w:r>
      </w:hyperlink>
      <w:r>
        <w:t xml:space="preserve"> (рис. 1).</w:t>
      </w:r>
    </w:p>
    <w:p w14:paraId="0934FA0B" w14:textId="77777777" w:rsidR="007909AD" w:rsidRDefault="00887C38">
      <w:pPr>
        <w:pStyle w:val="CaptionedFigure"/>
        <w:numPr>
          <w:ilvl w:val="0"/>
          <w:numId w:val="1"/>
        </w:numPr>
      </w:pPr>
      <w:bookmarkStart w:id="8" w:name="fig:001"/>
      <w:r>
        <w:rPr>
          <w:noProof/>
        </w:rPr>
        <w:drawing>
          <wp:inline distT="0" distB="0" distL="0" distR="0" wp14:anchorId="42CDE74D" wp14:editId="702F5255">
            <wp:extent cx="5334000" cy="2614202"/>
            <wp:effectExtent l="0" t="0" r="0" b="0"/>
            <wp:docPr id="25" name="Picture" descr="рис. 1. Учетная запись на Github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s/1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4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5069361C" w14:textId="77777777" w:rsidR="007909AD" w:rsidRDefault="00887C38">
      <w:pPr>
        <w:pStyle w:val="ImageCaption"/>
        <w:numPr>
          <w:ilvl w:val="0"/>
          <w:numId w:val="1"/>
        </w:numPr>
      </w:pPr>
      <w:r>
        <w:t>рис. 1. Учетная запись на Github.</w:t>
      </w:r>
    </w:p>
    <w:p w14:paraId="6F4DC043" w14:textId="77777777" w:rsidR="007909AD" w:rsidRDefault="00887C38">
      <w:pPr>
        <w:numPr>
          <w:ilvl w:val="0"/>
          <w:numId w:val="2"/>
        </w:numPr>
      </w:pPr>
      <w:r>
        <w:t>Проверила установку git (рис. 2)</w:t>
      </w:r>
    </w:p>
    <w:p w14:paraId="14D5C05B" w14:textId="77777777" w:rsidR="007909AD" w:rsidRDefault="00887C38">
      <w:pPr>
        <w:pStyle w:val="CaptionedFigure"/>
        <w:numPr>
          <w:ilvl w:val="0"/>
          <w:numId w:val="1"/>
        </w:numPr>
      </w:pPr>
      <w:bookmarkStart w:id="9" w:name="fig:002"/>
      <w:r>
        <w:rPr>
          <w:noProof/>
        </w:rPr>
        <w:drawing>
          <wp:inline distT="0" distB="0" distL="0" distR="0" wp14:anchorId="62766D27" wp14:editId="74466F1F">
            <wp:extent cx="4061460" cy="1005840"/>
            <wp:effectExtent l="0" t="0" r="0" b="0"/>
            <wp:docPr id="29" name="Picture" descr="рис. 2. Установленная версия Gi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ages/2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1460" cy="1005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674119D4" w14:textId="77777777" w:rsidR="007909AD" w:rsidRDefault="00887C38">
      <w:pPr>
        <w:pStyle w:val="ImageCaption"/>
        <w:numPr>
          <w:ilvl w:val="0"/>
          <w:numId w:val="1"/>
        </w:numPr>
      </w:pPr>
      <w:r>
        <w:t>рис. 2. Установленная версия Git.</w:t>
      </w:r>
    </w:p>
    <w:p w14:paraId="4788D1C0" w14:textId="77777777" w:rsidR="007909AD" w:rsidRDefault="00887C38">
      <w:pPr>
        <w:numPr>
          <w:ilvl w:val="0"/>
          <w:numId w:val="2"/>
        </w:numPr>
      </w:pPr>
      <w:r>
        <w:t>Сделала предварительную конфигурацию, указав имя email владельца репрозитория (рис 3.).</w:t>
      </w:r>
    </w:p>
    <w:p w14:paraId="66E396A1" w14:textId="77777777" w:rsidR="007909AD" w:rsidRDefault="00887C38">
      <w:pPr>
        <w:pStyle w:val="CaptionedFigure"/>
        <w:numPr>
          <w:ilvl w:val="0"/>
          <w:numId w:val="1"/>
        </w:numPr>
      </w:pPr>
      <w:bookmarkStart w:id="10" w:name="fig:003"/>
      <w:r>
        <w:rPr>
          <w:noProof/>
        </w:rPr>
        <w:lastRenderedPageBreak/>
        <w:drawing>
          <wp:inline distT="0" distB="0" distL="0" distR="0" wp14:anchorId="4D21DF10" wp14:editId="27774ABF">
            <wp:extent cx="4960620" cy="3528060"/>
            <wp:effectExtent l="0" t="0" r="0" b="0"/>
            <wp:docPr id="33" name="Picture" descr="рис. 3. Указание владельца репрозитория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s/3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0620" cy="3528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44167D33" w14:textId="77777777" w:rsidR="007909AD" w:rsidRDefault="00887C38">
      <w:pPr>
        <w:pStyle w:val="ImageCaption"/>
        <w:numPr>
          <w:ilvl w:val="0"/>
          <w:numId w:val="1"/>
        </w:numPr>
      </w:pPr>
      <w:r>
        <w:t>рис. 3. Указание владельца реп</w:t>
      </w:r>
      <w:r>
        <w:t>розитория.</w:t>
      </w:r>
    </w:p>
    <w:p w14:paraId="2DCDD7C8" w14:textId="77777777" w:rsidR="007909AD" w:rsidRDefault="00887C38">
      <w:pPr>
        <w:numPr>
          <w:ilvl w:val="0"/>
          <w:numId w:val="2"/>
        </w:numPr>
      </w:pPr>
      <w:r>
        <w:t xml:space="preserve">Настроим систему контроля версий git, как это указано в инструкции к 1-ой лаборатной работе c использованием сервера репозиториев </w:t>
      </w:r>
      <w:hyperlink r:id="rId11">
        <w:r>
          <w:rPr>
            <w:rStyle w:val="ad"/>
          </w:rPr>
          <w:t>https://github.com/</w:t>
        </w:r>
      </w:hyperlink>
      <w:r>
        <w:t>.</w:t>
      </w:r>
    </w:p>
    <w:p w14:paraId="4CDBEDB8" w14:textId="77777777" w:rsidR="007909AD" w:rsidRDefault="00887C38">
      <w:pPr>
        <w:pStyle w:val="FirstParagraph"/>
      </w:pPr>
      <w:r>
        <w:t>Для этого необходимо сгенерировать пару ключей (приватн</w:t>
      </w:r>
      <w:r>
        <w:t>ый и открытый), а затем вставить их в SSH-ключи на github (рис. 4).</w:t>
      </w:r>
    </w:p>
    <w:p w14:paraId="2C3B926C" w14:textId="77777777" w:rsidR="007909AD" w:rsidRDefault="00887C38">
      <w:pPr>
        <w:pStyle w:val="CaptionedFigure"/>
      </w:pPr>
      <w:bookmarkStart w:id="11" w:name="fig:004"/>
      <w:r>
        <w:rPr>
          <w:noProof/>
        </w:rPr>
        <w:lastRenderedPageBreak/>
        <w:drawing>
          <wp:inline distT="0" distB="0" distL="0" distR="0" wp14:anchorId="267B4460" wp14:editId="61FAD92F">
            <wp:extent cx="5334000" cy="3578041"/>
            <wp:effectExtent l="0" t="0" r="0" b="0"/>
            <wp:docPr id="38" name="Picture" descr="рис. 4. Генерация SSH ключа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s/4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046D0644" w14:textId="77777777" w:rsidR="007909AD" w:rsidRDefault="00887C38">
      <w:pPr>
        <w:pStyle w:val="ImageCaption"/>
      </w:pPr>
      <w:r>
        <w:t>рис. 4. Генерация SSH ключа.</w:t>
      </w:r>
    </w:p>
    <w:p w14:paraId="659607B0" w14:textId="77777777" w:rsidR="007909AD" w:rsidRDefault="00887C38">
      <w:pPr>
        <w:pStyle w:val="a0"/>
      </w:pPr>
      <w:r>
        <w:t>Создание ключа gpg (рис. 5)</w:t>
      </w:r>
    </w:p>
    <w:p w14:paraId="47B1D27D" w14:textId="77777777" w:rsidR="007909AD" w:rsidRDefault="00887C38">
      <w:pPr>
        <w:pStyle w:val="CaptionedFigure"/>
      </w:pPr>
      <w:bookmarkStart w:id="12" w:name="fig:005"/>
      <w:r>
        <w:rPr>
          <w:noProof/>
        </w:rPr>
        <w:drawing>
          <wp:inline distT="0" distB="0" distL="0" distR="0" wp14:anchorId="6F6AD6C2" wp14:editId="70BDC5E3">
            <wp:extent cx="5334000" cy="2887789"/>
            <wp:effectExtent l="0" t="0" r="0" b="0"/>
            <wp:docPr id="42" name="Picture" descr="рис. 5. Создание gpg ключа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s/5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7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0BE4E04D" w14:textId="77777777" w:rsidR="007909AD" w:rsidRDefault="00887C38">
      <w:pPr>
        <w:pStyle w:val="ImageCaption"/>
      </w:pPr>
      <w:r>
        <w:t>рис. 5. Создание gpg ключа.</w:t>
      </w:r>
    </w:p>
    <w:p w14:paraId="667DAA1C" w14:textId="77777777" w:rsidR="007909AD" w:rsidRDefault="00887C38">
      <w:pPr>
        <w:pStyle w:val="Compact"/>
        <w:numPr>
          <w:ilvl w:val="0"/>
          <w:numId w:val="3"/>
        </w:numPr>
      </w:pPr>
      <w:r>
        <w:t>Следующим шагом будет создание и подключение репозитория к GitHub.</w:t>
      </w:r>
    </w:p>
    <w:p w14:paraId="7DF3E097" w14:textId="77777777" w:rsidR="007909AD" w:rsidRDefault="00887C38">
      <w:pPr>
        <w:pStyle w:val="FirstParagraph"/>
      </w:pPr>
      <w:r>
        <w:t>В GitHub заходим в «repository» и создаём новый репозиторий (имя «laboratory», а заголовок для файла README). Копируем в консоль ссылку на репозиторий (для дальнейшей работы с файлами):</w:t>
      </w:r>
    </w:p>
    <w:p w14:paraId="0FFBFAB1" w14:textId="77777777" w:rsidR="007909AD" w:rsidRDefault="00887C38">
      <w:pPr>
        <w:pStyle w:val="CaptionedFigure"/>
      </w:pPr>
      <w:bookmarkStart w:id="13" w:name="fig:006"/>
      <w:r>
        <w:rPr>
          <w:noProof/>
        </w:rPr>
        <w:lastRenderedPageBreak/>
        <w:drawing>
          <wp:inline distT="0" distB="0" distL="0" distR="0" wp14:anchorId="3B5D8795" wp14:editId="0E272B2F">
            <wp:extent cx="5334000" cy="2446740"/>
            <wp:effectExtent l="0" t="0" r="0" b="0"/>
            <wp:docPr id="46" name="Picture" descr="рис. 6. Создание репозитория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s/6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6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50CD1943" w14:textId="77777777" w:rsidR="007909AD" w:rsidRDefault="00887C38">
      <w:pPr>
        <w:pStyle w:val="ImageCaption"/>
      </w:pPr>
      <w:r>
        <w:t>рис. 6. Создание репозитория.</w:t>
      </w:r>
    </w:p>
    <w:p w14:paraId="674F0BAF" w14:textId="77777777" w:rsidR="007909AD" w:rsidRDefault="00887C38">
      <w:pPr>
        <w:pStyle w:val="a0"/>
      </w:pPr>
      <w:r>
        <w:t>С помощью git добавляем файлы в репозиторий (рис. 7-9)</w:t>
      </w:r>
    </w:p>
    <w:p w14:paraId="5E802B70" w14:textId="77777777" w:rsidR="007909AD" w:rsidRDefault="00887C38">
      <w:pPr>
        <w:pStyle w:val="CaptionedFigure"/>
      </w:pPr>
      <w:bookmarkStart w:id="14" w:name="fig:007"/>
      <w:r>
        <w:rPr>
          <w:noProof/>
        </w:rPr>
        <w:drawing>
          <wp:inline distT="0" distB="0" distL="0" distR="0" wp14:anchorId="0FB06B91" wp14:editId="7E1B43B5">
            <wp:extent cx="5334000" cy="3210723"/>
            <wp:effectExtent l="0" t="0" r="0" b="0"/>
            <wp:docPr id="50" name="Picture" descr="рис. 7. Добавление файлов в репозиторий 1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s/7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0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760F52FB" w14:textId="77777777" w:rsidR="007909AD" w:rsidRDefault="00887C38">
      <w:pPr>
        <w:pStyle w:val="ImageCaption"/>
      </w:pPr>
      <w:r>
        <w:t>рис. 7. Добавление файлов в репозиторий 1.</w:t>
      </w:r>
    </w:p>
    <w:p w14:paraId="44EF6B95" w14:textId="77777777" w:rsidR="007909AD" w:rsidRDefault="00887C38">
      <w:pPr>
        <w:pStyle w:val="CaptionedFigure"/>
      </w:pPr>
      <w:bookmarkStart w:id="15" w:name="fig:008"/>
      <w:r>
        <w:rPr>
          <w:noProof/>
        </w:rPr>
        <w:lastRenderedPageBreak/>
        <w:drawing>
          <wp:inline distT="0" distB="0" distL="0" distR="0" wp14:anchorId="77017322" wp14:editId="0DAACD46">
            <wp:extent cx="5334000" cy="4418807"/>
            <wp:effectExtent l="0" t="0" r="0" b="0"/>
            <wp:docPr id="54" name="Picture" descr="рис. 8. Добавление файлов в репозиторий 2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s/8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8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2FFF0B78" w14:textId="77777777" w:rsidR="007909AD" w:rsidRDefault="00887C38">
      <w:pPr>
        <w:pStyle w:val="ImageCaption"/>
      </w:pPr>
      <w:r>
        <w:t>рис. 8. Добавление файлов в репозиторий 2.</w:t>
      </w:r>
    </w:p>
    <w:p w14:paraId="6667DA5A" w14:textId="77777777" w:rsidR="007909AD" w:rsidRDefault="00887C38">
      <w:pPr>
        <w:pStyle w:val="CaptionedFigure"/>
      </w:pPr>
      <w:bookmarkStart w:id="16" w:name="fig:009"/>
      <w:r>
        <w:rPr>
          <w:noProof/>
        </w:rPr>
        <w:drawing>
          <wp:inline distT="0" distB="0" distL="0" distR="0" wp14:anchorId="6C91BBE3" wp14:editId="2DE1DBEB">
            <wp:extent cx="3192780" cy="594360"/>
            <wp:effectExtent l="0" t="0" r="0" b="0"/>
            <wp:docPr id="58" name="Picture" descr="рис. 9. Добавление файлов в репозиторий 3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images/9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2780" cy="59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39308DC8" w14:textId="77777777" w:rsidR="007909AD" w:rsidRDefault="00887C38">
      <w:pPr>
        <w:pStyle w:val="ImageCaption"/>
      </w:pPr>
      <w:r>
        <w:t>рис. 9. Добавление файлов в репозиторий 3.</w:t>
      </w:r>
    </w:p>
    <w:p w14:paraId="16BBF864" w14:textId="77777777" w:rsidR="007909AD" w:rsidRDefault="00887C38">
      <w:pPr>
        <w:pStyle w:val="a0"/>
      </w:pPr>
      <w:r>
        <w:t>Файлы добавлены в репозиторий</w:t>
      </w:r>
    </w:p>
    <w:p w14:paraId="4434D9C9" w14:textId="77777777" w:rsidR="007909AD" w:rsidRDefault="00887C38">
      <w:pPr>
        <w:pStyle w:val="CaptionedFigure"/>
      </w:pPr>
      <w:bookmarkStart w:id="17" w:name="fig:010"/>
      <w:r>
        <w:rPr>
          <w:noProof/>
        </w:rPr>
        <w:drawing>
          <wp:inline distT="0" distB="0" distL="0" distR="0" wp14:anchorId="4CBE81F0" wp14:editId="438BBD89">
            <wp:extent cx="5334000" cy="1294619"/>
            <wp:effectExtent l="0" t="0" r="0" b="0"/>
            <wp:docPr id="62" name="Picture" descr="рис. 10. Добавленные файлы в репозиторий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mages/10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4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3A93DC78" w14:textId="77777777" w:rsidR="007909AD" w:rsidRDefault="00887C38">
      <w:pPr>
        <w:pStyle w:val="ImageCaption"/>
      </w:pPr>
      <w:r>
        <w:t>рис.</w:t>
      </w:r>
      <w:r>
        <w:t xml:space="preserve"> 10. Добавленные файлы в репозиторий.</w:t>
      </w:r>
    </w:p>
    <w:p w14:paraId="557DC960" w14:textId="77777777" w:rsidR="007909AD" w:rsidRDefault="00887C38">
      <w:pPr>
        <w:pStyle w:val="1"/>
      </w:pPr>
      <w:bookmarkStart w:id="18" w:name="библиография"/>
      <w:bookmarkStart w:id="19" w:name="_Toc114342434"/>
      <w:bookmarkEnd w:id="6"/>
      <w:r>
        <w:t>Библиография</w:t>
      </w:r>
      <w:bookmarkEnd w:id="19"/>
    </w:p>
    <w:p w14:paraId="55A34349" w14:textId="77777777" w:rsidR="007909AD" w:rsidRDefault="00887C38">
      <w:pPr>
        <w:numPr>
          <w:ilvl w:val="0"/>
          <w:numId w:val="4"/>
        </w:numPr>
      </w:pPr>
      <w:r>
        <w:t>ТУИС РУДН</w:t>
      </w:r>
    </w:p>
    <w:p w14:paraId="7359386F" w14:textId="77777777" w:rsidR="007909AD" w:rsidRDefault="00887C38">
      <w:pPr>
        <w:numPr>
          <w:ilvl w:val="0"/>
          <w:numId w:val="4"/>
        </w:numPr>
      </w:pPr>
      <w:r>
        <w:lastRenderedPageBreak/>
        <w:t xml:space="preserve">Статья о Git </w:t>
      </w:r>
      <w:hyperlink r:id="rId19">
        <w:r>
          <w:rPr>
            <w:rStyle w:val="ad"/>
          </w:rPr>
          <w:t>https://learn.microsoft.com/ru-ru/devops/develop/git/what-is-git</w:t>
        </w:r>
      </w:hyperlink>
    </w:p>
    <w:p w14:paraId="40D6F043" w14:textId="77777777" w:rsidR="007909AD" w:rsidRDefault="00887C38">
      <w:pPr>
        <w:pStyle w:val="1"/>
      </w:pPr>
      <w:bookmarkStart w:id="20" w:name="контрольные-вопросы"/>
      <w:bookmarkStart w:id="21" w:name="_Toc114342435"/>
      <w:bookmarkEnd w:id="18"/>
      <w:r>
        <w:t>Контрольные вопросы</w:t>
      </w:r>
      <w:bookmarkEnd w:id="21"/>
    </w:p>
    <w:p w14:paraId="10CC1096" w14:textId="77777777" w:rsidR="007909AD" w:rsidRDefault="00887C38">
      <w:pPr>
        <w:pStyle w:val="Compact"/>
        <w:numPr>
          <w:ilvl w:val="0"/>
          <w:numId w:val="5"/>
        </w:numPr>
      </w:pPr>
      <w:r>
        <w:t>Что такое сис</w:t>
      </w:r>
      <w:r>
        <w:t>темы контроля версий (VCS) и для решения каких задач они предназначаются?</w:t>
      </w:r>
    </w:p>
    <w:p w14:paraId="7FA50096" w14:textId="77777777" w:rsidR="007909AD" w:rsidRDefault="00887C38">
      <w:pPr>
        <w:pStyle w:val="FirstParagraph"/>
      </w:pPr>
      <w:r>
        <w:t>​</w:t>
      </w:r>
      <w:r>
        <w:t>Системы контроля версий (Version Control System, VCS) применяются при работе нескольких человек над одним проектом.</w:t>
      </w:r>
    </w:p>
    <w:p w14:paraId="7814803C" w14:textId="77777777" w:rsidR="007909AD" w:rsidRDefault="00887C38">
      <w:pPr>
        <w:pStyle w:val="Compact"/>
        <w:numPr>
          <w:ilvl w:val="0"/>
          <w:numId w:val="6"/>
        </w:numPr>
      </w:pPr>
      <w:r>
        <w:t>Объясните следующие понятия VCS и их отношения: хранилище, commit</w:t>
      </w:r>
      <w:r>
        <w:t>, история, рабочая копия. ​ Хранилище (repository), или репозитарий — место хранения всех версий и служебной информации.</w:t>
      </w:r>
    </w:p>
    <w:p w14:paraId="458886D7" w14:textId="77777777" w:rsidR="007909AD" w:rsidRDefault="00887C38">
      <w:pPr>
        <w:pStyle w:val="FirstParagraph"/>
      </w:pPr>
      <w:r>
        <w:t>Commit («[трудовой] вклад», не переводится) — синоним версии; процесс создания новой версии.</w:t>
      </w:r>
    </w:p>
    <w:p w14:paraId="21A9C87D" w14:textId="77777777" w:rsidR="007909AD" w:rsidRDefault="00887C38">
      <w:pPr>
        <w:pStyle w:val="a0"/>
      </w:pPr>
      <w:r>
        <w:t>Рабочая копия (working copy) — текущее состояние файлов проекта, основанное на версии, загруженной из хранилища (обычно на последней).</w:t>
      </w:r>
    </w:p>
    <w:p w14:paraId="5D535621" w14:textId="77777777" w:rsidR="00F40205" w:rsidRDefault="00887C38">
      <w:pPr>
        <w:pStyle w:val="Compact"/>
        <w:numPr>
          <w:ilvl w:val="0"/>
          <w:numId w:val="7"/>
        </w:numPr>
      </w:pPr>
      <w:r>
        <w:t>Что представляют собой и чем</w:t>
      </w:r>
      <w:r>
        <w:t xml:space="preserve"> отличаются централизованные и децентрализованные VCS? Приведите примеры VCS каждого вида. </w:t>
      </w:r>
    </w:p>
    <w:p w14:paraId="097D29D9" w14:textId="436A3A82" w:rsidR="007909AD" w:rsidRDefault="00887C38" w:rsidP="00F40205">
      <w:pPr>
        <w:pStyle w:val="Compact"/>
      </w:pPr>
      <w:r>
        <w:t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</w:t>
      </w:r>
      <w:r>
        <w:t>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 распределенные системы контроля версий (Distributed Version Control System, DVCS) позволяют х</w:t>
      </w:r>
      <w:r>
        <w:t>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</w:t>
      </w:r>
      <w:r>
        <w:t>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</w:t>
      </w:r>
      <w:r>
        <w:t>равляются на сервер. При этом сервер, чаще всего, выбирается условно, т. к. в большинстве DVCS нет такого понятия как “выделенный сервер с центральным репозиторием”. Еще пример - Wikipedia.</w:t>
      </w:r>
    </w:p>
    <w:p w14:paraId="21BB136B" w14:textId="77777777" w:rsidR="007909AD" w:rsidRDefault="00887C38">
      <w:pPr>
        <w:pStyle w:val="FirstParagraph"/>
      </w:pPr>
      <w:r>
        <w:t>​</w:t>
      </w:r>
      <w:r>
        <w:t>В децентрализованных системах каждый узел принимает свое собствен</w:t>
      </w:r>
      <w:r>
        <w:t>ное решение. Конечное поведение системы является совокупностью решений отдельных узлов. Пример — Bitcoin.</w:t>
      </w:r>
    </w:p>
    <w:p w14:paraId="20E4C272" w14:textId="77777777" w:rsidR="007909AD" w:rsidRDefault="00887C38">
      <w:pPr>
        <w:pStyle w:val="a0"/>
      </w:pPr>
      <w:r>
        <w:t>​</w:t>
      </w:r>
      <w:r>
        <w:t>В классических системах контроля версий используется централизованная модель, предполагающая наличие единого репозитория для хранения файлов. Выполне</w:t>
      </w:r>
      <w:r>
        <w:t>ние большинства функций по управлению версиями осуществляется специальным сервером.</w:t>
      </w:r>
    </w:p>
    <w:p w14:paraId="03044956" w14:textId="77777777" w:rsidR="007909AD" w:rsidRDefault="00887C38">
      <w:pPr>
        <w:pStyle w:val="Compact"/>
        <w:numPr>
          <w:ilvl w:val="0"/>
          <w:numId w:val="8"/>
        </w:numPr>
      </w:pPr>
      <w:r>
        <w:t>Опишите действия с VCS при единоличной работе с хранилищем.</w:t>
      </w:r>
    </w:p>
    <w:p w14:paraId="567E2B60" w14:textId="77777777" w:rsidR="007909AD" w:rsidRDefault="00887C38">
      <w:pPr>
        <w:pStyle w:val="FirstParagraph"/>
      </w:pPr>
      <w:r>
        <w:t>Создадим локальный репозиторий. Сначала сделаем предварительную конфигурацию, указав имя и email владельца репоз</w:t>
      </w:r>
      <w:r>
        <w:t>итория:</w:t>
      </w:r>
    </w:p>
    <w:p w14:paraId="4152F87D" w14:textId="77777777" w:rsidR="007909AD" w:rsidRPr="00F40205" w:rsidRDefault="00887C38">
      <w:pPr>
        <w:pStyle w:val="a0"/>
        <w:rPr>
          <w:lang w:val="en-US"/>
        </w:rPr>
      </w:pPr>
      <w:r w:rsidRPr="00F40205">
        <w:rPr>
          <w:lang w:val="en-US"/>
        </w:rPr>
        <w:lastRenderedPageBreak/>
        <w:t>git config –global user.name “</w:t>
      </w:r>
      <w:r>
        <w:t>Имя</w:t>
      </w:r>
      <w:r w:rsidRPr="00F40205">
        <w:rPr>
          <w:lang w:val="en-US"/>
        </w:rPr>
        <w:t xml:space="preserve"> </w:t>
      </w:r>
      <w:r>
        <w:t>Фамилия</w:t>
      </w:r>
      <w:r w:rsidRPr="00F40205">
        <w:rPr>
          <w:lang w:val="en-US"/>
        </w:rPr>
        <w:t>”</w:t>
      </w:r>
    </w:p>
    <w:p w14:paraId="2713B27F" w14:textId="77777777" w:rsidR="007909AD" w:rsidRPr="00F40205" w:rsidRDefault="00887C38">
      <w:pPr>
        <w:pStyle w:val="a0"/>
        <w:rPr>
          <w:lang w:val="en-US"/>
        </w:rPr>
      </w:pPr>
      <w:r w:rsidRPr="00F40205">
        <w:rPr>
          <w:lang w:val="en-US"/>
        </w:rPr>
        <w:t>git config –global user.email “work@mail”</w:t>
      </w:r>
    </w:p>
    <w:p w14:paraId="39B378DF" w14:textId="77777777" w:rsidR="007909AD" w:rsidRDefault="00887C38">
      <w:pPr>
        <w:pStyle w:val="a0"/>
      </w:pPr>
      <w:r>
        <w:t>и настроив utf-8 в выводе сообщений git:</w:t>
      </w:r>
    </w:p>
    <w:p w14:paraId="3530C879" w14:textId="77777777" w:rsidR="007909AD" w:rsidRDefault="00887C38">
      <w:pPr>
        <w:pStyle w:val="a0"/>
      </w:pPr>
      <w:r>
        <w:t>git config –global quotepath false</w:t>
      </w:r>
    </w:p>
    <w:p w14:paraId="2B878C0C" w14:textId="77777777" w:rsidR="007909AD" w:rsidRDefault="00887C38">
      <w:pPr>
        <w:pStyle w:val="a0"/>
      </w:pPr>
      <w:r>
        <w:t>Для инициализации локального репозитория, расположенного, например, в каталоге ~/tutori</w:t>
      </w:r>
      <w:r>
        <w:t>al, необходимо ввести в командной строке:</w:t>
      </w:r>
    </w:p>
    <w:p w14:paraId="0A1463C8" w14:textId="77777777" w:rsidR="007909AD" w:rsidRPr="00F40205" w:rsidRDefault="00887C38">
      <w:pPr>
        <w:pStyle w:val="a0"/>
        <w:rPr>
          <w:lang w:val="en-US"/>
        </w:rPr>
      </w:pPr>
      <w:r w:rsidRPr="00F40205">
        <w:rPr>
          <w:lang w:val="en-US"/>
        </w:rPr>
        <w:t>cd</w:t>
      </w:r>
    </w:p>
    <w:p w14:paraId="4B44A4B5" w14:textId="77777777" w:rsidR="007909AD" w:rsidRPr="00F40205" w:rsidRDefault="00887C38">
      <w:pPr>
        <w:pStyle w:val="a0"/>
        <w:rPr>
          <w:lang w:val="en-US"/>
        </w:rPr>
      </w:pPr>
      <w:r w:rsidRPr="00F40205">
        <w:rPr>
          <w:lang w:val="en-US"/>
        </w:rPr>
        <w:t>mkdir tutorial</w:t>
      </w:r>
    </w:p>
    <w:p w14:paraId="236F7E4F" w14:textId="77777777" w:rsidR="007909AD" w:rsidRPr="00F40205" w:rsidRDefault="00887C38">
      <w:pPr>
        <w:pStyle w:val="a0"/>
        <w:rPr>
          <w:lang w:val="en-US"/>
        </w:rPr>
      </w:pPr>
      <w:r w:rsidRPr="00F40205">
        <w:rPr>
          <w:lang w:val="en-US"/>
        </w:rPr>
        <w:t>cd tutorial</w:t>
      </w:r>
    </w:p>
    <w:p w14:paraId="074D6C47" w14:textId="77777777" w:rsidR="007909AD" w:rsidRPr="00F40205" w:rsidRDefault="00887C38">
      <w:pPr>
        <w:pStyle w:val="a0"/>
        <w:rPr>
          <w:lang w:val="en-US"/>
        </w:rPr>
      </w:pPr>
      <w:r w:rsidRPr="00F40205">
        <w:rPr>
          <w:lang w:val="en-US"/>
        </w:rPr>
        <w:t>git init</w:t>
      </w:r>
    </w:p>
    <w:p w14:paraId="403F8F86" w14:textId="77777777" w:rsidR="007909AD" w:rsidRDefault="00887C38">
      <w:pPr>
        <w:pStyle w:val="Compact"/>
        <w:numPr>
          <w:ilvl w:val="0"/>
          <w:numId w:val="9"/>
        </w:numPr>
      </w:pPr>
      <w:r>
        <w:t>Опишите порядок работы с общим хранилищем VCS.</w:t>
      </w:r>
    </w:p>
    <w:p w14:paraId="6171D634" w14:textId="77777777" w:rsidR="007909AD" w:rsidRDefault="00887C38">
      <w:pPr>
        <w:pStyle w:val="FirstParagraph"/>
      </w:pPr>
      <w:r>
        <w:t>Для последующей идентификации пользователя на сервере репозиториев необходимо сгенерировать пару ключей (приватный и открытый):</w:t>
      </w:r>
    </w:p>
    <w:p w14:paraId="67337084" w14:textId="77777777" w:rsidR="007909AD" w:rsidRDefault="00887C38">
      <w:pPr>
        <w:pStyle w:val="a0"/>
      </w:pPr>
      <w:r>
        <w:t>ssh-keygen -C “Имя Фамилия work@mail”</w:t>
      </w:r>
    </w:p>
    <w:p w14:paraId="3B7059CF" w14:textId="77777777" w:rsidR="007909AD" w:rsidRDefault="00887C38">
      <w:pPr>
        <w:pStyle w:val="a0"/>
      </w:pPr>
      <w:r>
        <w:t>Ключи сохраняться в каталоге~/.ssh/.</w:t>
      </w:r>
    </w:p>
    <w:p w14:paraId="60323C94" w14:textId="77777777" w:rsidR="007909AD" w:rsidRDefault="00887C38">
      <w:pPr>
        <w:pStyle w:val="a0"/>
      </w:pPr>
      <w:r>
        <w:t>Скопировав из локальной консоли ключ в буфер обмена</w:t>
      </w:r>
    </w:p>
    <w:p w14:paraId="024AE691" w14:textId="77777777" w:rsidR="007909AD" w:rsidRPr="00F40205" w:rsidRDefault="00887C38">
      <w:pPr>
        <w:pStyle w:val="a0"/>
        <w:rPr>
          <w:lang w:val="en-US"/>
        </w:rPr>
      </w:pPr>
      <w:r w:rsidRPr="00F40205">
        <w:rPr>
          <w:lang w:val="en-US"/>
        </w:rPr>
        <w:t>cat ~/.ssh/id_rsa.pub | xclip -sel clip</w:t>
      </w:r>
    </w:p>
    <w:p w14:paraId="0E7BF244" w14:textId="77777777" w:rsidR="007909AD" w:rsidRDefault="00887C38">
      <w:pPr>
        <w:pStyle w:val="a0"/>
      </w:pPr>
      <w:r>
        <w:t>вставляем ключ в появившееся на сайте поле.</w:t>
      </w:r>
    </w:p>
    <w:p w14:paraId="4409C6EA" w14:textId="77777777" w:rsidR="007909AD" w:rsidRDefault="00887C38">
      <w:pPr>
        <w:pStyle w:val="Compact"/>
        <w:numPr>
          <w:ilvl w:val="0"/>
          <w:numId w:val="10"/>
        </w:numPr>
      </w:pPr>
      <w:r>
        <w:t>Каковы основные задачи, решаемые инструментал</w:t>
      </w:r>
      <w:r>
        <w:t>ьным средством git?</w:t>
      </w:r>
    </w:p>
    <w:p w14:paraId="4620CFEE" w14:textId="77777777" w:rsidR="007909AD" w:rsidRDefault="00887C38">
      <w:pPr>
        <w:pStyle w:val="FirstParagraph"/>
      </w:pPr>
      <w:r>
        <w:t>​</w:t>
      </w:r>
      <w:r>
        <w:t>У Git две основных задачи: первая — хранить информацию о всех изменениях в вашем коде, начиная с самой первой строчки, а вторая — обеспечение удобства командной работы над кодом.</w:t>
      </w:r>
    </w:p>
    <w:p w14:paraId="73D5BDE4" w14:textId="77777777" w:rsidR="007909AD" w:rsidRDefault="00887C38">
      <w:pPr>
        <w:pStyle w:val="Compact"/>
        <w:numPr>
          <w:ilvl w:val="0"/>
          <w:numId w:val="11"/>
        </w:numPr>
      </w:pPr>
      <w:r>
        <w:t>Назовите и дайте краткую характеристику командам git.</w:t>
      </w:r>
    </w:p>
    <w:p w14:paraId="69E2CB43" w14:textId="77777777" w:rsidR="007909AD" w:rsidRDefault="00887C38">
      <w:pPr>
        <w:pStyle w:val="FirstParagraph"/>
      </w:pPr>
      <w:r>
        <w:t>​</w:t>
      </w:r>
      <w:r>
        <w:t>Наиболее часто используемые команды git:</w:t>
      </w:r>
    </w:p>
    <w:p w14:paraId="3C9CB7DC" w14:textId="77777777" w:rsidR="007909AD" w:rsidRDefault="00887C38">
      <w:pPr>
        <w:pStyle w:val="a0"/>
      </w:pPr>
      <w:r>
        <w:t>– создание основного дерева репозитория: git init</w:t>
      </w:r>
    </w:p>
    <w:p w14:paraId="634649B0" w14:textId="77777777" w:rsidR="007909AD" w:rsidRDefault="00887C38">
      <w:pPr>
        <w:pStyle w:val="a0"/>
      </w:pPr>
      <w:r>
        <w:t>– получение обновлений (изменений) текущего дерева из центрального репозитория: git pull</w:t>
      </w:r>
    </w:p>
    <w:p w14:paraId="1A85CBD1" w14:textId="77777777" w:rsidR="007909AD" w:rsidRDefault="00887C38">
      <w:pPr>
        <w:pStyle w:val="a0"/>
      </w:pPr>
      <w:r>
        <w:t>– отправка всех произведённых изменений локального дерева в центральный реп</w:t>
      </w:r>
      <w:r>
        <w:t>озиторий: git push</w:t>
      </w:r>
    </w:p>
    <w:p w14:paraId="19E8D377" w14:textId="77777777" w:rsidR="007909AD" w:rsidRDefault="00887C38">
      <w:pPr>
        <w:pStyle w:val="a0"/>
      </w:pPr>
      <w:r>
        <w:t>– просмотр списка изменённых файлов в текущей директории: git status</w:t>
      </w:r>
    </w:p>
    <w:p w14:paraId="14053B19" w14:textId="77777777" w:rsidR="007909AD" w:rsidRDefault="00887C38">
      <w:pPr>
        <w:pStyle w:val="a0"/>
      </w:pPr>
      <w:r>
        <w:t>– просмотр текущих изменения: git diff</w:t>
      </w:r>
    </w:p>
    <w:p w14:paraId="27B8F0C5" w14:textId="77777777" w:rsidR="007909AD" w:rsidRDefault="00887C38">
      <w:pPr>
        <w:pStyle w:val="a0"/>
      </w:pPr>
      <w:r>
        <w:t>– добавить все изменённые и/или созданные файлы и/или каталоги: git add .</w:t>
      </w:r>
    </w:p>
    <w:p w14:paraId="7CF9825D" w14:textId="77777777" w:rsidR="007909AD" w:rsidRDefault="00887C38">
      <w:pPr>
        <w:pStyle w:val="a0"/>
      </w:pPr>
      <w:r>
        <w:lastRenderedPageBreak/>
        <w:t xml:space="preserve">– добавить конкретные изменённые и/или созданные файлы </w:t>
      </w:r>
      <w:r>
        <w:t>и/или каталоги: git add имена_файлов</w:t>
      </w:r>
    </w:p>
    <w:p w14:paraId="0B0B30F6" w14:textId="77777777" w:rsidR="007909AD" w:rsidRDefault="00887C38">
      <w:pPr>
        <w:pStyle w:val="a0"/>
      </w:pPr>
      <w:r>
        <w:t>– удалить файл и/или каталог из индекса репозитория (при этом файл и/или каталог остаётся в локальной директории): git rm имена_файлов</w:t>
      </w:r>
    </w:p>
    <w:p w14:paraId="4761F48E" w14:textId="77777777" w:rsidR="007909AD" w:rsidRDefault="00887C38">
      <w:pPr>
        <w:pStyle w:val="a0"/>
      </w:pPr>
      <w:r>
        <w:t>– сохранить все добавленные изменения и все изменённые файлы: git commit -am ‘Описан</w:t>
      </w:r>
      <w:r>
        <w:t>ие коммита’</w:t>
      </w:r>
    </w:p>
    <w:p w14:paraId="13EFC55A" w14:textId="77777777" w:rsidR="007909AD" w:rsidRDefault="00887C38">
      <w:pPr>
        <w:pStyle w:val="a0"/>
      </w:pPr>
      <w:r>
        <w:t>– сохранить добавленные изменения с внесением комментария через встроенный редактор: git commit</w:t>
      </w:r>
    </w:p>
    <w:p w14:paraId="7072D865" w14:textId="77777777" w:rsidR="007909AD" w:rsidRDefault="00887C38">
      <w:pPr>
        <w:pStyle w:val="a0"/>
      </w:pPr>
      <w:r>
        <w:t>– создание новой ветки, базирующейся на текущей: git checkout -b имя_ветки</w:t>
      </w:r>
    </w:p>
    <w:p w14:paraId="00E49E92" w14:textId="77777777" w:rsidR="007909AD" w:rsidRDefault="00887C38">
      <w:pPr>
        <w:pStyle w:val="a0"/>
      </w:pPr>
      <w:r>
        <w:t>– переключение на некоторую ветку: git checkout имя_ветки</w:t>
      </w:r>
    </w:p>
    <w:p w14:paraId="5DA3EE86" w14:textId="77777777" w:rsidR="007909AD" w:rsidRDefault="00887C38">
      <w:pPr>
        <w:pStyle w:val="a0"/>
      </w:pPr>
      <w:r>
        <w:t>– отправка изме</w:t>
      </w:r>
      <w:r>
        <w:t>нений конкретной ветки в центральный репозиторий: git push origin имя_ветки</w:t>
      </w:r>
    </w:p>
    <w:p w14:paraId="75028051" w14:textId="77777777" w:rsidR="007909AD" w:rsidRDefault="00887C38">
      <w:pPr>
        <w:pStyle w:val="a0"/>
      </w:pPr>
      <w:r>
        <w:t>– слияние ветки с текущим деревом: git merge –no-ff имя_ветки</w:t>
      </w:r>
    </w:p>
    <w:p w14:paraId="7C018F78" w14:textId="77777777" w:rsidR="007909AD" w:rsidRDefault="00887C38">
      <w:pPr>
        <w:pStyle w:val="Compact"/>
        <w:numPr>
          <w:ilvl w:val="0"/>
          <w:numId w:val="12"/>
        </w:numPr>
      </w:pPr>
      <w:r>
        <w:t>Приведите примеры использования при работе с локальным и удалённым репозиториями. ​ Использования git при работе с лок</w:t>
      </w:r>
      <w:r>
        <w:t>альными репозиториями (добавления текстового документа в локальный репозиторий):</w:t>
      </w:r>
    </w:p>
    <w:p w14:paraId="62E9EC19" w14:textId="77777777" w:rsidR="007909AD" w:rsidRDefault="00887C38">
      <w:pPr>
        <w:pStyle w:val="FirstParagraph"/>
      </w:pPr>
      <w:r>
        <w:t>git добавить hello.txt</w:t>
      </w:r>
    </w:p>
    <w:p w14:paraId="43135E83" w14:textId="77777777" w:rsidR="007909AD" w:rsidRDefault="00887C38">
      <w:pPr>
        <w:pStyle w:val="a0"/>
      </w:pPr>
      <w:r>
        <w:t>git commit -am ‘Новый файл’</w:t>
      </w:r>
    </w:p>
    <w:p w14:paraId="1490DE2D" w14:textId="77777777" w:rsidR="00F40205" w:rsidRDefault="00887C38">
      <w:pPr>
        <w:numPr>
          <w:ilvl w:val="0"/>
          <w:numId w:val="13"/>
        </w:numPr>
      </w:pPr>
      <w:r>
        <w:t>Что такое и зачем могут быть нужны ветви (branches)? ​</w:t>
      </w:r>
    </w:p>
    <w:p w14:paraId="591DA2DA" w14:textId="58A6DD9E" w:rsidR="007909AD" w:rsidRDefault="00887C38" w:rsidP="00F40205">
      <w:r>
        <w:t>Ветки нужны для того, чтобы программисты могли вести совместную работ</w:t>
      </w:r>
      <w:r>
        <w:t>у над проектом и не мешать друг другу при этом. Кроме того, с помощью branches решаются следующие проблемы: нужно постоянно создавать архивы с рабочим кодом, сложно “переключаться” между архивами, сложно перетаскивать изменения между архивами, легко что-то</w:t>
      </w:r>
      <w:r>
        <w:t xml:space="preserve"> напутать или потерять.</w:t>
      </w:r>
    </w:p>
    <w:p w14:paraId="19BEC04D" w14:textId="77777777" w:rsidR="00F40205" w:rsidRDefault="00887C38">
      <w:pPr>
        <w:numPr>
          <w:ilvl w:val="0"/>
          <w:numId w:val="13"/>
        </w:numPr>
      </w:pPr>
      <w:r>
        <w:t>Как и зачем можно игнорировать некоторые файлы при commit? ​</w:t>
      </w:r>
    </w:p>
    <w:p w14:paraId="60FD682D" w14:textId="2859D7F6" w:rsidR="007909AD" w:rsidRDefault="00887C38" w:rsidP="00F40205">
      <w:r>
        <w:t xml:space="preserve">Игнорируемые файлы — это, как правило, артефакты сборки и файлы, генерируемые машиной из исходных файлов в вашем репозитории. Во время работы над проектом эти файлы могут </w:t>
      </w:r>
      <w:r>
        <w:t>создаваться, но их не требуется добавлять в последствии в репозиторий. Например, временные файлы, создаваемые редакторами, или объектные файлы, создаваемые компиляторами. Можно прописать шаблоны игнорируемых при добавлении в репозиторий типов файлов в файл</w:t>
      </w:r>
      <w:r>
        <w:t>.gitignore с помощью сервисов. Для этого сначала нужно получить список имеющихся шаблонов:</w:t>
      </w:r>
    </w:p>
    <w:p w14:paraId="74925E29" w14:textId="77777777" w:rsidR="007909AD" w:rsidRPr="00F40205" w:rsidRDefault="00887C38">
      <w:pPr>
        <w:pStyle w:val="FirstParagraph"/>
        <w:rPr>
          <w:lang w:val="en-US"/>
        </w:rPr>
      </w:pPr>
      <w:r w:rsidRPr="00F40205">
        <w:rPr>
          <w:lang w:val="en-US"/>
        </w:rPr>
        <w:t>curl -L -s https://www.gitignore.io/api/list</w:t>
      </w:r>
    </w:p>
    <w:p w14:paraId="2E33469A" w14:textId="77777777" w:rsidR="007909AD" w:rsidRDefault="00887C38">
      <w:pPr>
        <w:pStyle w:val="a0"/>
      </w:pPr>
      <w:r>
        <w:t>Затем скачать шаблон, например, для C и C++:</w:t>
      </w:r>
    </w:p>
    <w:p w14:paraId="00285798" w14:textId="77777777" w:rsidR="007909AD" w:rsidRPr="00F40205" w:rsidRDefault="00887C38">
      <w:pPr>
        <w:pStyle w:val="a0"/>
        <w:rPr>
          <w:lang w:val="en-US"/>
        </w:rPr>
      </w:pPr>
      <w:r w:rsidRPr="00F40205">
        <w:rPr>
          <w:lang w:val="en-US"/>
        </w:rPr>
        <w:t>curl -L -s https://www.gitignore.io/api/c &gt;&gt; .</w:t>
      </w:r>
      <w:r>
        <w:t>гитиньоре</w:t>
      </w:r>
    </w:p>
    <w:p w14:paraId="26B506EF" w14:textId="77777777" w:rsidR="007909AD" w:rsidRPr="00F40205" w:rsidRDefault="00887C38">
      <w:pPr>
        <w:pStyle w:val="a0"/>
        <w:rPr>
          <w:lang w:val="en-US"/>
        </w:rPr>
      </w:pPr>
      <w:r w:rsidRPr="00F40205">
        <w:rPr>
          <w:lang w:val="en-US"/>
        </w:rPr>
        <w:t>curl -L -s https://</w:t>
      </w:r>
      <w:r w:rsidRPr="00F40205">
        <w:rPr>
          <w:lang w:val="en-US"/>
        </w:rPr>
        <w:t>www.gitignore.io/api/c ++ &gt;&gt; .gitignore</w:t>
      </w:r>
    </w:p>
    <w:p w14:paraId="09D7D8D1" w14:textId="77777777" w:rsidR="007909AD" w:rsidRDefault="00887C38">
      <w:pPr>
        <w:pStyle w:val="1"/>
      </w:pPr>
      <w:bookmarkStart w:id="22" w:name="выводы"/>
      <w:bookmarkStart w:id="23" w:name="_Toc114342436"/>
      <w:bookmarkEnd w:id="20"/>
      <w:r>
        <w:lastRenderedPageBreak/>
        <w:t>Выводы</w:t>
      </w:r>
      <w:bookmarkEnd w:id="23"/>
    </w:p>
    <w:p w14:paraId="38A5918F" w14:textId="77777777" w:rsidR="007909AD" w:rsidRDefault="00887C38">
      <w:pPr>
        <w:pStyle w:val="FirstParagraph"/>
      </w:pPr>
      <w:r>
        <w:t>Я изучила идеологию и применение средств контроля версий. Освоила умения по работе в git.</w:t>
      </w:r>
      <w:bookmarkEnd w:id="22"/>
    </w:p>
    <w:sectPr w:rsidR="007909A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E2C9AD" w14:textId="77777777" w:rsidR="00887C38" w:rsidRDefault="00887C38">
      <w:pPr>
        <w:spacing w:after="0"/>
      </w:pPr>
      <w:r>
        <w:separator/>
      </w:r>
    </w:p>
  </w:endnote>
  <w:endnote w:type="continuationSeparator" w:id="0">
    <w:p w14:paraId="669CDF18" w14:textId="77777777" w:rsidR="00887C38" w:rsidRDefault="00887C3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3F3841" w14:textId="77777777" w:rsidR="00887C38" w:rsidRDefault="00887C38">
      <w:r>
        <w:separator/>
      </w:r>
    </w:p>
  </w:footnote>
  <w:footnote w:type="continuationSeparator" w:id="0">
    <w:p w14:paraId="0EC3864C" w14:textId="77777777" w:rsidR="00887C38" w:rsidRDefault="00887C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8207A4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1B5AD37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866A111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5288A710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8B3C1F6C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A4748090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C29C51AA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3A1257BE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8"/>
    <w:multiLevelType w:val="multilevel"/>
    <w:tmpl w:val="722A43A6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9"/>
    <w:multiLevelType w:val="multilevel"/>
    <w:tmpl w:val="C5AE2940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1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2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3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909AD"/>
    <w:rsid w:val="007909AD"/>
    <w:rsid w:val="00887C38"/>
    <w:rsid w:val="00F4020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BB9009"/>
  <w15:docId w15:val="{E6623FA4-F9F0-49CB-ACA8-D31A4DD5E3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F40205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5.jpg"/><Relationship Id="rId18" Type="http://schemas.openxmlformats.org/officeDocument/2006/relationships/image" Target="media/image10.jp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github.com" TargetMode="External"/><Relationship Id="rId12" Type="http://schemas.openxmlformats.org/officeDocument/2006/relationships/image" Target="media/image4.jpg"/><Relationship Id="rId17" Type="http://schemas.openxmlformats.org/officeDocument/2006/relationships/image" Target="media/image9.jpg"/><Relationship Id="rId2" Type="http://schemas.openxmlformats.org/officeDocument/2006/relationships/styles" Target="styles.xml"/><Relationship Id="rId16" Type="http://schemas.openxmlformats.org/officeDocument/2006/relationships/image" Target="media/image8.jp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7.jpg"/><Relationship Id="rId10" Type="http://schemas.openxmlformats.org/officeDocument/2006/relationships/image" Target="media/image3.jpg"/><Relationship Id="rId19" Type="http://schemas.openxmlformats.org/officeDocument/2006/relationships/hyperlink" Target="https://learn.microsoft.com/ru-ru/devops/develop/git/what-is-git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jpg"/><Relationship Id="rId14" Type="http://schemas.openxmlformats.org/officeDocument/2006/relationships/image" Target="media/image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0</Pages>
  <Words>1464</Words>
  <Characters>8347</Characters>
  <Application>Microsoft Office Word</Application>
  <DocSecurity>0</DocSecurity>
  <Lines>69</Lines>
  <Paragraphs>19</Paragraphs>
  <ScaleCrop>false</ScaleCrop>
  <Company>SPecialiST RePack</Company>
  <LinksUpToDate>false</LinksUpToDate>
  <CharactersWithSpaces>9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</dc:title>
  <dc:creator>Румянцева Александра Сергеевна</dc:creator>
  <cp:keywords/>
  <cp:lastModifiedBy>Румянцева Александра Сергеевна</cp:lastModifiedBy>
  <cp:revision>2</cp:revision>
  <dcterms:created xsi:type="dcterms:W3CDTF">2022-09-17T18:26:00Z</dcterms:created>
  <dcterms:modified xsi:type="dcterms:W3CDTF">2022-09-17T18:2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Управление версиями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